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835" w:rsidRDefault="00985A6E">
      <w:r>
        <w:t>CompTIA</w:t>
      </w:r>
      <w:r w:rsidR="002A230D">
        <w:t>-CV0</w:t>
      </w:r>
      <w:r>
        <w:t>-00</w:t>
      </w:r>
      <w:r w:rsidR="002A230D">
        <w:t>1</w:t>
      </w:r>
      <w:r w:rsidR="003201AB">
        <w:t xml:space="preserve"> Video Course description</w:t>
      </w:r>
    </w:p>
    <w:p w:rsidR="0026595A" w:rsidRDefault="002A230D">
      <w:pPr>
        <w:rPr>
          <w:b w:val="0"/>
        </w:rPr>
      </w:pPr>
      <w:r>
        <w:rPr>
          <w:b w:val="0"/>
        </w:rPr>
        <w:t>Po</w:t>
      </w:r>
      <w:r w:rsidR="003201AB">
        <w:rPr>
          <w:b w:val="0"/>
        </w:rPr>
        <w:t>pularly referred to as CompTIA Cloud Plus,</w:t>
      </w:r>
      <w:r>
        <w:rPr>
          <w:b w:val="0"/>
        </w:rPr>
        <w:t xml:space="preserve"> CV0-001 is a course that aims at validating skills required to maintain and optimize cloud services. </w:t>
      </w:r>
      <w:r w:rsidR="00D7055E">
        <w:rPr>
          <w:b w:val="0"/>
        </w:rPr>
        <w:t xml:space="preserve">By taking part in this course, a candidate gains skills that make them competent in cloud models, virtualization infrastructure, security, resource management and business continuity. </w:t>
      </w:r>
      <w:r w:rsidR="00CD7A90">
        <w:rPr>
          <w:b w:val="0"/>
        </w:rPr>
        <w:t xml:space="preserve">This course contains tools geared to the real-world thus making one marketable in the job market. </w:t>
      </w:r>
      <w:r w:rsidR="0026595A" w:rsidRPr="00077803">
        <w:rPr>
          <w:b w:val="0"/>
          <w:noProof/>
        </w:rPr>
        <w:t>CompTIA</w:t>
      </w:r>
      <w:r w:rsidR="0026595A">
        <w:rPr>
          <w:b w:val="0"/>
        </w:rPr>
        <w:t xml:space="preserve"> CVO-001 is n</w:t>
      </w:r>
      <w:r w:rsidR="003201AB">
        <w:rPr>
          <w:b w:val="0"/>
        </w:rPr>
        <w:t>ecessary for the completion of</w:t>
      </w:r>
      <w:r w:rsidR="0026595A">
        <w:rPr>
          <w:b w:val="0"/>
        </w:rPr>
        <w:t xml:space="preserve"> CompTIA association. </w:t>
      </w:r>
    </w:p>
    <w:p w:rsidR="00040EA1" w:rsidRDefault="00AA3796">
      <w:pPr>
        <w:rPr>
          <w:b w:val="0"/>
        </w:rPr>
      </w:pPr>
      <w:r>
        <w:rPr>
          <w:b w:val="0"/>
        </w:rPr>
        <w:t xml:space="preserve">Since the course builds </w:t>
      </w:r>
      <w:r w:rsidR="00756AAC">
        <w:rPr>
          <w:b w:val="0"/>
        </w:rPr>
        <w:t>one’s</w:t>
      </w:r>
      <w:r>
        <w:rPr>
          <w:b w:val="0"/>
        </w:rPr>
        <w:t xml:space="preserve"> knowledge in networks and multiple networking </w:t>
      </w:r>
      <w:r w:rsidRPr="00077803">
        <w:rPr>
          <w:b w:val="0"/>
          <w:noProof/>
        </w:rPr>
        <w:t>infrastructure</w:t>
      </w:r>
      <w:r w:rsidR="00077803">
        <w:rPr>
          <w:b w:val="0"/>
          <w:noProof/>
        </w:rPr>
        <w:t>s</w:t>
      </w:r>
      <w:r>
        <w:rPr>
          <w:b w:val="0"/>
        </w:rPr>
        <w:t xml:space="preserve">, it gives one an upper hand in winning jobs. </w:t>
      </w:r>
      <w:r w:rsidR="00756AAC">
        <w:rPr>
          <w:b w:val="0"/>
        </w:rPr>
        <w:t xml:space="preserve">Additionally, </w:t>
      </w:r>
      <w:r w:rsidR="00281382">
        <w:rPr>
          <w:b w:val="0"/>
        </w:rPr>
        <w:t xml:space="preserve">it </w:t>
      </w:r>
      <w:r w:rsidR="00756AAC">
        <w:rPr>
          <w:b w:val="0"/>
        </w:rPr>
        <w:t xml:space="preserve">prepares one for certifications in the CompTIA environment </w:t>
      </w:r>
      <w:r w:rsidR="003201AB">
        <w:rPr>
          <w:b w:val="0"/>
        </w:rPr>
        <w:t>and ensures that</w:t>
      </w:r>
      <w:r w:rsidR="00756AAC">
        <w:rPr>
          <w:b w:val="0"/>
        </w:rPr>
        <w:t xml:space="preserve"> one has an easier time </w:t>
      </w:r>
      <w:r w:rsidR="003201AB">
        <w:rPr>
          <w:b w:val="0"/>
        </w:rPr>
        <w:t xml:space="preserve">to </w:t>
      </w:r>
      <w:r w:rsidR="003201AB">
        <w:rPr>
          <w:b w:val="0"/>
          <w:noProof/>
        </w:rPr>
        <w:t>prepare</w:t>
      </w:r>
      <w:r w:rsidR="00756AAC">
        <w:rPr>
          <w:b w:val="0"/>
        </w:rPr>
        <w:t xml:space="preserve"> for related certifications. </w:t>
      </w:r>
    </w:p>
    <w:p w:rsidR="006F60D7" w:rsidRDefault="006F60D7">
      <w:r>
        <w:t>Description</w:t>
      </w:r>
    </w:p>
    <w:p w:rsidR="006F60D7" w:rsidRDefault="00F32DF5">
      <w:pPr>
        <w:rPr>
          <w:b w:val="0"/>
        </w:rPr>
      </w:pPr>
      <w:r>
        <w:rPr>
          <w:b w:val="0"/>
        </w:rPr>
        <w:t xml:space="preserve">CV0-001 is a best-selling </w:t>
      </w:r>
      <w:r w:rsidR="00281382">
        <w:rPr>
          <w:b w:val="0"/>
        </w:rPr>
        <w:t xml:space="preserve">video course </w:t>
      </w:r>
      <w:r>
        <w:rPr>
          <w:b w:val="0"/>
        </w:rPr>
        <w:t xml:space="preserve">geared towards various skills in the networking environment. </w:t>
      </w:r>
      <w:r w:rsidR="00EC1DD3">
        <w:rPr>
          <w:b w:val="0"/>
        </w:rPr>
        <w:t>To ensure t</w:t>
      </w:r>
      <w:r w:rsidR="00460DDC">
        <w:rPr>
          <w:b w:val="0"/>
        </w:rPr>
        <w:t xml:space="preserve">hat one builds has complete mastery of networking as it starts from the </w:t>
      </w:r>
      <w:r w:rsidR="00077803">
        <w:rPr>
          <w:b w:val="0"/>
          <w:noProof/>
        </w:rPr>
        <w:t>essential</w:t>
      </w:r>
      <w:r w:rsidR="00460DDC">
        <w:rPr>
          <w:b w:val="0"/>
        </w:rPr>
        <w:t xml:space="preserve"> tools and covers more advanced tools required in managing a network. Additionally, this course introduces one to disk spaces and disk storage systems hence arming them with skills </w:t>
      </w:r>
      <w:r w:rsidR="00077803">
        <w:rPr>
          <w:b w:val="0"/>
          <w:noProof/>
        </w:rPr>
        <w:t>need</w:t>
      </w:r>
      <w:r w:rsidR="00460DDC" w:rsidRPr="00077803">
        <w:rPr>
          <w:b w:val="0"/>
          <w:noProof/>
        </w:rPr>
        <w:t>ed</w:t>
      </w:r>
      <w:r w:rsidR="00460DDC">
        <w:rPr>
          <w:b w:val="0"/>
        </w:rPr>
        <w:t xml:space="preserve"> in network storage. </w:t>
      </w:r>
    </w:p>
    <w:p w:rsidR="004D3B87" w:rsidRDefault="007A547E">
      <w:pPr>
        <w:rPr>
          <w:b w:val="0"/>
        </w:rPr>
      </w:pPr>
      <w:r>
        <w:rPr>
          <w:b w:val="0"/>
        </w:rPr>
        <w:t>Moreover, CV</w:t>
      </w:r>
      <w:r w:rsidR="00281382">
        <w:rPr>
          <w:b w:val="0"/>
        </w:rPr>
        <w:t>0</w:t>
      </w:r>
      <w:r>
        <w:rPr>
          <w:b w:val="0"/>
        </w:rPr>
        <w:t>-001 video</w:t>
      </w:r>
      <w:r w:rsidR="004D3B87">
        <w:rPr>
          <w:b w:val="0"/>
        </w:rPr>
        <w:t xml:space="preserve"> course arms one with </w:t>
      </w:r>
      <w:r w:rsidR="00077803">
        <w:rPr>
          <w:b w:val="0"/>
          <w:noProof/>
        </w:rPr>
        <w:t>necessary</w:t>
      </w:r>
      <w:r w:rsidR="004D3B87">
        <w:rPr>
          <w:b w:val="0"/>
        </w:rPr>
        <w:t xml:space="preserve"> protocols required in networking and </w:t>
      </w:r>
      <w:r w:rsidR="00281382">
        <w:rPr>
          <w:b w:val="0"/>
        </w:rPr>
        <w:t>ensures</w:t>
      </w:r>
      <w:r w:rsidR="004D3B87">
        <w:rPr>
          <w:b w:val="0"/>
        </w:rPr>
        <w:t xml:space="preserve"> that th</w:t>
      </w:r>
      <w:r w:rsidR="00281382">
        <w:rPr>
          <w:b w:val="0"/>
        </w:rPr>
        <w:t>ey deploy services efficiently i</w:t>
      </w:r>
      <w:r w:rsidR="004D3B87">
        <w:rPr>
          <w:b w:val="0"/>
        </w:rPr>
        <w:t xml:space="preserve">n </w:t>
      </w:r>
      <w:r w:rsidR="00281382">
        <w:rPr>
          <w:b w:val="0"/>
        </w:rPr>
        <w:t>n</w:t>
      </w:r>
      <w:r w:rsidR="004D3B87">
        <w:rPr>
          <w:b w:val="0"/>
        </w:rPr>
        <w:t xml:space="preserve">etworking infrastructure. </w:t>
      </w:r>
      <w:r w:rsidR="008E1477">
        <w:rPr>
          <w:b w:val="0"/>
        </w:rPr>
        <w:t xml:space="preserve">Also, candidates who take this course gain </w:t>
      </w:r>
      <w:r w:rsidR="008E1477" w:rsidRPr="00077803">
        <w:rPr>
          <w:b w:val="0"/>
          <w:noProof/>
        </w:rPr>
        <w:t xml:space="preserve">skills </w:t>
      </w:r>
      <w:r w:rsidR="00077803">
        <w:rPr>
          <w:b w:val="0"/>
          <w:noProof/>
        </w:rPr>
        <w:t>need</w:t>
      </w:r>
      <w:r w:rsidR="008E1477" w:rsidRPr="00077803">
        <w:rPr>
          <w:b w:val="0"/>
          <w:noProof/>
        </w:rPr>
        <w:t>ed</w:t>
      </w:r>
      <w:r w:rsidR="008E1477">
        <w:rPr>
          <w:b w:val="0"/>
        </w:rPr>
        <w:t xml:space="preserve"> in keeping sustainable networks and </w:t>
      </w:r>
      <w:r w:rsidR="008E1477" w:rsidRPr="00077803">
        <w:rPr>
          <w:b w:val="0"/>
          <w:noProof/>
        </w:rPr>
        <w:t>th</w:t>
      </w:r>
      <w:r w:rsidR="00077803">
        <w:rPr>
          <w:b w:val="0"/>
          <w:noProof/>
        </w:rPr>
        <w:t>erefore</w:t>
      </w:r>
      <w:r w:rsidR="008E1477">
        <w:rPr>
          <w:b w:val="0"/>
        </w:rPr>
        <w:t xml:space="preserve"> </w:t>
      </w:r>
      <w:r w:rsidR="00077803">
        <w:rPr>
          <w:b w:val="0"/>
          <w:noProof/>
        </w:rPr>
        <w:t>can</w:t>
      </w:r>
      <w:r w:rsidR="008E1477">
        <w:rPr>
          <w:b w:val="0"/>
        </w:rPr>
        <w:t xml:space="preserve"> configure, test and troubleshoot multiple </w:t>
      </w:r>
      <w:r w:rsidR="008E1477" w:rsidRPr="00077803">
        <w:rPr>
          <w:b w:val="0"/>
          <w:noProof/>
        </w:rPr>
        <w:t>tools required</w:t>
      </w:r>
      <w:r w:rsidR="008E1477">
        <w:rPr>
          <w:b w:val="0"/>
        </w:rPr>
        <w:t xml:space="preserve"> in networking. </w:t>
      </w:r>
    </w:p>
    <w:p w:rsidR="008E1477" w:rsidRDefault="00FB564C">
      <w:pPr>
        <w:rPr>
          <w:b w:val="0"/>
        </w:rPr>
      </w:pPr>
      <w:r>
        <w:rPr>
          <w:b w:val="0"/>
        </w:rPr>
        <w:t xml:space="preserve">Due to the real-world </w:t>
      </w:r>
      <w:r w:rsidR="007A547E">
        <w:rPr>
          <w:b w:val="0"/>
        </w:rPr>
        <w:t>approach that the course uses</w:t>
      </w:r>
      <w:r>
        <w:rPr>
          <w:b w:val="0"/>
        </w:rPr>
        <w:t xml:space="preserve"> various topics, a candidate gains skills that are crucial in the maintenance and optimization of cloud infrastructure services. </w:t>
      </w:r>
      <w:r w:rsidR="00E121EC">
        <w:rPr>
          <w:b w:val="0"/>
        </w:rPr>
        <w:t>Due to this, fixing multiple issues with networks is an easy deal as one will be able to apply core networking concepts</w:t>
      </w:r>
      <w:r w:rsidR="00077803">
        <w:rPr>
          <w:b w:val="0"/>
        </w:rPr>
        <w:t>, therefore,</w:t>
      </w:r>
      <w:r w:rsidR="00E121EC">
        <w:rPr>
          <w:b w:val="0"/>
        </w:rPr>
        <w:t xml:space="preserve"> ensuring that </w:t>
      </w:r>
      <w:r w:rsidR="00077803">
        <w:rPr>
          <w:b w:val="0"/>
          <w:noProof/>
        </w:rPr>
        <w:t>system</w:t>
      </w:r>
      <w:r w:rsidR="00E121EC" w:rsidRPr="00077803">
        <w:rPr>
          <w:b w:val="0"/>
          <w:noProof/>
        </w:rPr>
        <w:t>s</w:t>
      </w:r>
      <w:r w:rsidR="00E121EC">
        <w:rPr>
          <w:b w:val="0"/>
        </w:rPr>
        <w:t xml:space="preserve"> run efficiently. </w:t>
      </w:r>
      <w:r w:rsidR="002D5C6F">
        <w:rPr>
          <w:b w:val="0"/>
        </w:rPr>
        <w:t xml:space="preserve">By completing this course, a candidate can tackle subsequent </w:t>
      </w:r>
      <w:r w:rsidR="00077803">
        <w:rPr>
          <w:b w:val="0"/>
          <w:noProof/>
        </w:rPr>
        <w:t>session</w:t>
      </w:r>
      <w:r w:rsidR="002D5C6F" w:rsidRPr="00077803">
        <w:rPr>
          <w:b w:val="0"/>
          <w:noProof/>
        </w:rPr>
        <w:t>s</w:t>
      </w:r>
      <w:r w:rsidR="002D5C6F">
        <w:rPr>
          <w:b w:val="0"/>
        </w:rPr>
        <w:t xml:space="preserve"> with ease and perform various tasks in networking enterprises.</w:t>
      </w:r>
    </w:p>
    <w:p w:rsidR="007A1406" w:rsidRDefault="007A1406">
      <w:r>
        <w:t>Knowledge and skills students develop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 w:rsidRPr="00EE5480">
        <w:rPr>
          <w:b w:val="0"/>
          <w:noProof/>
        </w:rPr>
        <w:t>Introduction</w:t>
      </w:r>
      <w:r>
        <w:rPr>
          <w:b w:val="0"/>
        </w:rPr>
        <w:t xml:space="preserve"> to C</w:t>
      </w:r>
      <w:r w:rsidR="007A547E">
        <w:rPr>
          <w:b w:val="0"/>
        </w:rPr>
        <w:t>ompTIA terminologies and models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Disk types, d</w:t>
      </w:r>
      <w:r w:rsidR="007A547E">
        <w:rPr>
          <w:b w:val="0"/>
        </w:rPr>
        <w:t xml:space="preserve">isk storage systems and </w:t>
      </w:r>
      <w:proofErr w:type="spellStart"/>
      <w:r w:rsidR="007A547E">
        <w:rPr>
          <w:b w:val="0"/>
        </w:rPr>
        <w:t>tiering</w:t>
      </w:r>
      <w:proofErr w:type="spellEnd"/>
    </w:p>
    <w:p w:rsidR="007A140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 Storage networking overview and various protocols used in networks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Network infrastructure and r</w:t>
      </w:r>
      <w:r w:rsidR="007A547E">
        <w:rPr>
          <w:b w:val="0"/>
        </w:rPr>
        <w:t>outing and switching protocols.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Private IP addressing 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Virtua</w:t>
      </w:r>
      <w:r w:rsidR="007A547E">
        <w:rPr>
          <w:b w:val="0"/>
        </w:rPr>
        <w:t>lization components and hosting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Migration protocols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Cloud management and procedures</w:t>
      </w:r>
    </w:p>
    <w:p w:rsidR="002B4766" w:rsidRDefault="002B4766" w:rsidP="002B4766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Configuration, testing</w:t>
      </w:r>
      <w:r w:rsidR="00077803">
        <w:rPr>
          <w:b w:val="0"/>
        </w:rPr>
        <w:t>,</w:t>
      </w:r>
      <w:r>
        <w:rPr>
          <w:b w:val="0"/>
        </w:rPr>
        <w:t xml:space="preserve"> </w:t>
      </w:r>
      <w:r w:rsidRPr="00077803">
        <w:rPr>
          <w:b w:val="0"/>
          <w:noProof/>
        </w:rPr>
        <w:t>and</w:t>
      </w:r>
      <w:r>
        <w:rPr>
          <w:b w:val="0"/>
        </w:rPr>
        <w:t xml:space="preserve"> troubleshooting of tools used in networking</w:t>
      </w:r>
    </w:p>
    <w:p w:rsidR="002B4766" w:rsidRDefault="00D1504C" w:rsidP="002B4766">
      <w:r>
        <w:t>Requirements for this course</w:t>
      </w:r>
    </w:p>
    <w:p w:rsidR="00D1504C" w:rsidRDefault="004124FB" w:rsidP="00C762A2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lastRenderedPageBreak/>
        <w:t xml:space="preserve">Basic networking knowledge is required to have an easier time grasping </w:t>
      </w:r>
      <w:r w:rsidR="00077803">
        <w:rPr>
          <w:b w:val="0"/>
          <w:noProof/>
        </w:rPr>
        <w:t>important</w:t>
      </w:r>
      <w:r>
        <w:rPr>
          <w:b w:val="0"/>
        </w:rPr>
        <w:t xml:space="preserve"> content covered in the coursework. </w:t>
      </w:r>
    </w:p>
    <w:p w:rsidR="004124FB" w:rsidRDefault="004124FB" w:rsidP="00C762A2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ccess to the course books is necessary to enable one </w:t>
      </w:r>
      <w:r w:rsidR="007A547E">
        <w:rPr>
          <w:b w:val="0"/>
        </w:rPr>
        <w:t xml:space="preserve">to </w:t>
      </w:r>
      <w:r>
        <w:rPr>
          <w:b w:val="0"/>
        </w:rPr>
        <w:t>grasp various content covered in class.</w:t>
      </w:r>
    </w:p>
    <w:p w:rsidR="004124FB" w:rsidRDefault="00B46650" w:rsidP="00C762A2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ccess to practice </w:t>
      </w:r>
      <w:r w:rsidR="007A547E">
        <w:rPr>
          <w:b w:val="0"/>
        </w:rPr>
        <w:t>questions and past papers on</w:t>
      </w:r>
      <w:r>
        <w:rPr>
          <w:b w:val="0"/>
        </w:rPr>
        <w:t xml:space="preserve"> CV0-001 exam.</w:t>
      </w:r>
    </w:p>
    <w:p w:rsidR="00B46650" w:rsidRDefault="00B46650" w:rsidP="00C762A2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Course outline to plan for </w:t>
      </w:r>
      <w:r w:rsidRPr="00077803">
        <w:rPr>
          <w:b w:val="0"/>
          <w:noProof/>
        </w:rPr>
        <w:t>f</w:t>
      </w:r>
      <w:r w:rsidR="00077803">
        <w:rPr>
          <w:b w:val="0"/>
          <w:noProof/>
        </w:rPr>
        <w:t>uture</w:t>
      </w:r>
      <w:r>
        <w:rPr>
          <w:b w:val="0"/>
        </w:rPr>
        <w:t xml:space="preserve"> classes and have an easier time relating various concepts covered in the coursework.</w:t>
      </w:r>
    </w:p>
    <w:p w:rsidR="004E5F06" w:rsidRDefault="004E5F06" w:rsidP="004E5F06">
      <w:pPr>
        <w:rPr>
          <w:b w:val="0"/>
        </w:rPr>
      </w:pPr>
      <w:r>
        <w:rPr>
          <w:b w:val="0"/>
        </w:rPr>
        <w:t xml:space="preserve">Course information can </w:t>
      </w:r>
      <w:r w:rsidRPr="00EE5480">
        <w:rPr>
          <w:b w:val="0"/>
          <w:noProof/>
        </w:rPr>
        <w:t>be found</w:t>
      </w:r>
      <w:r>
        <w:rPr>
          <w:b w:val="0"/>
        </w:rPr>
        <w:t xml:space="preserve"> </w:t>
      </w:r>
      <w:r w:rsidRPr="00077803">
        <w:rPr>
          <w:b w:val="0"/>
          <w:noProof/>
        </w:rPr>
        <w:t>in</w:t>
      </w:r>
      <w:r w:rsidR="00077803">
        <w:rPr>
          <w:b w:val="0"/>
          <w:noProof/>
        </w:rPr>
        <w:t xml:space="preserve"> the</w:t>
      </w:r>
      <w:r w:rsidRPr="00077803">
        <w:rPr>
          <w:b w:val="0"/>
          <w:noProof/>
        </w:rPr>
        <w:t xml:space="preserve"> form of</w:t>
      </w:r>
      <w:r>
        <w:rPr>
          <w:b w:val="0"/>
        </w:rPr>
        <w:t xml:space="preserve"> hard-copy books, e-books, pdf files and training videos. Additionally, one is required to have access to a lab, either virtual or real-life </w:t>
      </w:r>
      <w:r w:rsidRPr="00077803">
        <w:rPr>
          <w:b w:val="0"/>
          <w:noProof/>
        </w:rPr>
        <w:t>to</w:t>
      </w:r>
      <w:r>
        <w:rPr>
          <w:b w:val="0"/>
        </w:rPr>
        <w:t xml:space="preserve"> have an easier time applying various topics covered in the coursework. </w:t>
      </w:r>
    </w:p>
    <w:p w:rsidR="00BC3D38" w:rsidRDefault="00BC3D38" w:rsidP="004E5F06">
      <w:r>
        <w:t>Exam paper design</w:t>
      </w:r>
    </w:p>
    <w:p w:rsidR="00BC3D38" w:rsidRDefault="00EA3B21" w:rsidP="00EA3B21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The exam contains 100 questions that are to </w:t>
      </w:r>
      <w:r w:rsidRPr="00EE5480">
        <w:rPr>
          <w:b w:val="0"/>
          <w:noProof/>
        </w:rPr>
        <w:t>be covered</w:t>
      </w:r>
      <w:r>
        <w:rPr>
          <w:b w:val="0"/>
        </w:rPr>
        <w:t xml:space="preserve"> within a duration between 2 and 3 hours. </w:t>
      </w:r>
    </w:p>
    <w:p w:rsidR="00EA3B21" w:rsidRDefault="00EA3B21" w:rsidP="00EA3B21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Contains both single and multiple choice questions</w:t>
      </w:r>
      <w:r w:rsidR="007A547E">
        <w:rPr>
          <w:b w:val="0"/>
        </w:rPr>
        <w:t>.</w:t>
      </w:r>
    </w:p>
    <w:p w:rsidR="00EA3B21" w:rsidRDefault="00EA3B21" w:rsidP="00EA3B21">
      <w:pPr>
        <w:pStyle w:val="a3"/>
        <w:numPr>
          <w:ilvl w:val="0"/>
          <w:numId w:val="3"/>
        </w:numPr>
        <w:rPr>
          <w:b w:val="0"/>
        </w:rPr>
      </w:pPr>
      <w:r w:rsidRPr="00EE5480">
        <w:rPr>
          <w:b w:val="0"/>
          <w:noProof/>
        </w:rPr>
        <w:t>To pass this paper</w:t>
      </w:r>
      <w:r>
        <w:rPr>
          <w:b w:val="0"/>
        </w:rPr>
        <w:t xml:space="preserve">, one is required to attain 750 marks and above. </w:t>
      </w:r>
    </w:p>
    <w:p w:rsidR="00EA3B21" w:rsidRDefault="0062209B" w:rsidP="00EA3B21">
      <w:r>
        <w:t>Audience to target</w:t>
      </w:r>
    </w:p>
    <w:p w:rsidR="0062209B" w:rsidRDefault="00E823A9" w:rsidP="00E823A9">
      <w:pPr>
        <w:pStyle w:val="a3"/>
        <w:numPr>
          <w:ilvl w:val="0"/>
          <w:numId w:val="4"/>
        </w:numPr>
        <w:rPr>
          <w:b w:val="0"/>
        </w:rPr>
      </w:pPr>
      <w:r>
        <w:rPr>
          <w:b w:val="0"/>
        </w:rPr>
        <w:t xml:space="preserve">This course </w:t>
      </w:r>
      <w:r w:rsidRPr="00EE5480">
        <w:rPr>
          <w:b w:val="0"/>
          <w:noProof/>
        </w:rPr>
        <w:t>is geared</w:t>
      </w:r>
      <w:r>
        <w:rPr>
          <w:b w:val="0"/>
        </w:rPr>
        <w:t xml:space="preserve"> towards individual</w:t>
      </w:r>
      <w:r w:rsidR="007A547E">
        <w:rPr>
          <w:b w:val="0"/>
        </w:rPr>
        <w:t>s who are looking to sit for</w:t>
      </w:r>
      <w:r>
        <w:rPr>
          <w:b w:val="0"/>
        </w:rPr>
        <w:t xml:space="preserve"> CV0-001 exam.</w:t>
      </w:r>
    </w:p>
    <w:p w:rsidR="00E823A9" w:rsidRDefault="00E823A9" w:rsidP="00E823A9">
      <w:pPr>
        <w:pStyle w:val="a3"/>
        <w:numPr>
          <w:ilvl w:val="0"/>
          <w:numId w:val="4"/>
        </w:numPr>
        <w:rPr>
          <w:b w:val="0"/>
        </w:rPr>
      </w:pPr>
      <w:r w:rsidRPr="00077803">
        <w:rPr>
          <w:b w:val="0"/>
          <w:noProof/>
        </w:rPr>
        <w:t>Employees</w:t>
      </w:r>
      <w:r w:rsidR="00077803">
        <w:rPr>
          <w:b w:val="0"/>
          <w:noProof/>
        </w:rPr>
        <w:t xml:space="preserve"> are</w:t>
      </w:r>
      <w:r>
        <w:rPr>
          <w:b w:val="0"/>
        </w:rPr>
        <w:t xml:space="preserve"> working in a networking environment and therefore are looking to gain vital skills required hence remaining relevant to the job market. </w:t>
      </w:r>
    </w:p>
    <w:p w:rsidR="00E823A9" w:rsidRDefault="00F64880" w:rsidP="00E823A9">
      <w:pPr>
        <w:pStyle w:val="a3"/>
        <w:numPr>
          <w:ilvl w:val="0"/>
          <w:numId w:val="4"/>
        </w:numPr>
        <w:rPr>
          <w:b w:val="0"/>
        </w:rPr>
      </w:pPr>
      <w:r w:rsidRPr="00077803">
        <w:rPr>
          <w:b w:val="0"/>
          <w:noProof/>
        </w:rPr>
        <w:t>Individuals</w:t>
      </w:r>
      <w:r w:rsidR="00077803">
        <w:rPr>
          <w:b w:val="0"/>
          <w:noProof/>
        </w:rPr>
        <w:t xml:space="preserve"> are</w:t>
      </w:r>
      <w:r w:rsidR="007A547E">
        <w:rPr>
          <w:b w:val="0"/>
        </w:rPr>
        <w:t xml:space="preserve"> looking to gain </w:t>
      </w:r>
      <w:r>
        <w:rPr>
          <w:b w:val="0"/>
        </w:rPr>
        <w:t xml:space="preserve">CompTIA association thus building strong basics for subsequent exams. </w:t>
      </w:r>
    </w:p>
    <w:p w:rsidR="005E3BA5" w:rsidRDefault="005E3BA5" w:rsidP="005E3BA5">
      <w:r>
        <w:t>Conclusion</w:t>
      </w:r>
    </w:p>
    <w:p w:rsidR="005E3BA5" w:rsidRDefault="00016697" w:rsidP="005E3BA5">
      <w:pPr>
        <w:rPr>
          <w:b w:val="0"/>
        </w:rPr>
      </w:pPr>
      <w:r>
        <w:rPr>
          <w:b w:val="0"/>
        </w:rPr>
        <w:t>For individuals looking to enhance their skills in networking, this is unarguably the best certification</w:t>
      </w:r>
      <w:r w:rsidR="00077803">
        <w:rPr>
          <w:b w:val="0"/>
        </w:rPr>
        <w:t>,</w:t>
      </w:r>
      <w:r>
        <w:rPr>
          <w:b w:val="0"/>
        </w:rPr>
        <w:t xml:space="preserve"> </w:t>
      </w:r>
      <w:r w:rsidRPr="00077803">
        <w:rPr>
          <w:b w:val="0"/>
          <w:noProof/>
        </w:rPr>
        <w:t>to</w:t>
      </w:r>
      <w:r>
        <w:rPr>
          <w:b w:val="0"/>
        </w:rPr>
        <w:t xml:space="preserve"> begin </w:t>
      </w:r>
      <w:r w:rsidRPr="00EE5480">
        <w:rPr>
          <w:b w:val="0"/>
          <w:noProof/>
        </w:rPr>
        <w:t>with</w:t>
      </w:r>
      <w:r>
        <w:rPr>
          <w:b w:val="0"/>
        </w:rPr>
        <w:t xml:space="preserve">. </w:t>
      </w:r>
      <w:r w:rsidR="007430AE">
        <w:rPr>
          <w:b w:val="0"/>
        </w:rPr>
        <w:t xml:space="preserve">By completing this course, </w:t>
      </w:r>
      <w:r w:rsidR="007A547E">
        <w:rPr>
          <w:b w:val="0"/>
        </w:rPr>
        <w:t>one has</w:t>
      </w:r>
      <w:r w:rsidR="007430AE">
        <w:rPr>
          <w:b w:val="0"/>
        </w:rPr>
        <w:t xml:space="preserve"> </w:t>
      </w:r>
      <w:r w:rsidR="007A547E">
        <w:rPr>
          <w:b w:val="0"/>
        </w:rPr>
        <w:t xml:space="preserve">an easier time winning jobs </w:t>
      </w:r>
      <w:r w:rsidR="00281382">
        <w:rPr>
          <w:b w:val="0"/>
        </w:rPr>
        <w:t>as</w:t>
      </w:r>
      <w:r w:rsidR="007A547E">
        <w:rPr>
          <w:b w:val="0"/>
        </w:rPr>
        <w:t xml:space="preserve"> well as gains </w:t>
      </w:r>
      <w:r w:rsidR="007430AE">
        <w:rPr>
          <w:b w:val="0"/>
        </w:rPr>
        <w:t>a solid foundation</w:t>
      </w:r>
      <w:r w:rsidR="007A547E">
        <w:rPr>
          <w:b w:val="0"/>
        </w:rPr>
        <w:t xml:space="preserve">. This makes it easier to take </w:t>
      </w:r>
      <w:r w:rsidR="007430AE">
        <w:rPr>
          <w:b w:val="0"/>
        </w:rPr>
        <w:t xml:space="preserve">other </w:t>
      </w:r>
      <w:r w:rsidR="007430AE" w:rsidRPr="00EE5480">
        <w:rPr>
          <w:b w:val="0"/>
          <w:noProof/>
        </w:rPr>
        <w:t>courses</w:t>
      </w:r>
      <w:r w:rsidR="007430AE">
        <w:rPr>
          <w:b w:val="0"/>
        </w:rPr>
        <w:t xml:space="preserve"> to gain </w:t>
      </w:r>
      <w:r w:rsidR="007430AE" w:rsidRPr="00077803">
        <w:rPr>
          <w:b w:val="0"/>
          <w:noProof/>
        </w:rPr>
        <w:t>professional</w:t>
      </w:r>
      <w:r w:rsidR="007430AE">
        <w:rPr>
          <w:b w:val="0"/>
        </w:rPr>
        <w:t xml:space="preserve"> certification. Since the </w:t>
      </w:r>
      <w:r w:rsidR="007A547E">
        <w:rPr>
          <w:b w:val="0"/>
        </w:rPr>
        <w:t xml:space="preserve">video </w:t>
      </w:r>
      <w:r w:rsidR="007430AE">
        <w:rPr>
          <w:b w:val="0"/>
        </w:rPr>
        <w:t xml:space="preserve">course is well laid out, one </w:t>
      </w:r>
      <w:r w:rsidR="007A547E">
        <w:rPr>
          <w:b w:val="0"/>
        </w:rPr>
        <w:t>can grab</w:t>
      </w:r>
      <w:r w:rsidR="007430AE">
        <w:rPr>
          <w:b w:val="0"/>
        </w:rPr>
        <w:t xml:space="preserve"> various concepts tested and </w:t>
      </w:r>
      <w:r w:rsidR="007A547E">
        <w:rPr>
          <w:b w:val="0"/>
        </w:rPr>
        <w:t xml:space="preserve">time prepare for </w:t>
      </w:r>
      <w:r w:rsidR="007430AE">
        <w:rPr>
          <w:b w:val="0"/>
        </w:rPr>
        <w:t xml:space="preserve">CV0-001 exam. </w:t>
      </w:r>
    </w:p>
    <w:p w:rsidR="00036847" w:rsidRDefault="00036847" w:rsidP="005E3BA5">
      <w:r>
        <w:t>Job opportunities</w:t>
      </w:r>
    </w:p>
    <w:p w:rsidR="00036847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Systems engineer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Network engineer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Cloud specialist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Cloud project manager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Business analyst cloud computing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IT managers </w:t>
      </w:r>
    </w:p>
    <w:p w:rsidR="00AE6C28" w:rsidRDefault="00AE6C28" w:rsidP="00AE6C28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Tech support engineers</w:t>
      </w:r>
    </w:p>
    <w:p w:rsidR="00AE6C28" w:rsidRDefault="00AE6C28" w:rsidP="00AE6C28">
      <w:pPr>
        <w:rPr>
          <w:b w:val="0"/>
        </w:rPr>
      </w:pPr>
      <w:r>
        <w:rPr>
          <w:b w:val="0"/>
        </w:rPr>
        <w:t xml:space="preserve">Candidates who </w:t>
      </w:r>
      <w:r w:rsidRPr="00077803">
        <w:rPr>
          <w:b w:val="0"/>
          <w:noProof/>
        </w:rPr>
        <w:t>complete</w:t>
      </w:r>
      <w:r>
        <w:rPr>
          <w:b w:val="0"/>
        </w:rPr>
        <w:t xml:space="preserve"> this course are expected to earn a salary ranging between $65,000 and $95,000 on an annual basis.</w:t>
      </w:r>
    </w:p>
    <w:p w:rsidR="003535F4" w:rsidRDefault="003535F4" w:rsidP="00AE6C28">
      <w:r>
        <w:lastRenderedPageBreak/>
        <w:t>Reviews</w:t>
      </w:r>
    </w:p>
    <w:p w:rsidR="003535F4" w:rsidRDefault="00054776" w:rsidP="00EE5480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Best certification </w:t>
      </w:r>
      <w:r w:rsidR="0093584F">
        <w:rPr>
          <w:b w:val="0"/>
        </w:rPr>
        <w:t>courses</w:t>
      </w:r>
      <w:r>
        <w:rPr>
          <w:b w:val="0"/>
        </w:rPr>
        <w:t xml:space="preserve"> for individuals looking to embark on a networking career. </w:t>
      </w:r>
      <w:r w:rsidR="0093584F">
        <w:rPr>
          <w:b w:val="0"/>
        </w:rPr>
        <w:t xml:space="preserve">Adequate materials and practice </w:t>
      </w:r>
      <w:r w:rsidR="0093584F" w:rsidRPr="0091267B">
        <w:rPr>
          <w:b w:val="0"/>
          <w:noProof/>
        </w:rPr>
        <w:t>question</w:t>
      </w:r>
      <w:r w:rsidR="0093584F">
        <w:rPr>
          <w:b w:val="0"/>
        </w:rPr>
        <w:t xml:space="preserve"> </w:t>
      </w:r>
      <w:r w:rsidR="00281382">
        <w:rPr>
          <w:b w:val="0"/>
        </w:rPr>
        <w:t>make it easy to prepare</w:t>
      </w:r>
      <w:r w:rsidR="0093584F">
        <w:rPr>
          <w:b w:val="0"/>
        </w:rPr>
        <w:t xml:space="preserve"> for the exam. </w:t>
      </w:r>
      <w:r w:rsidR="0091267B">
        <w:rPr>
          <w:b w:val="0"/>
          <w:noProof/>
        </w:rPr>
        <w:t>A</w:t>
      </w:r>
      <w:r w:rsidR="0093584F" w:rsidRPr="0091267B">
        <w:rPr>
          <w:b w:val="0"/>
          <w:noProof/>
        </w:rPr>
        <w:t>dditionally</w:t>
      </w:r>
      <w:r w:rsidR="0093584F">
        <w:rPr>
          <w:b w:val="0"/>
        </w:rPr>
        <w:t xml:space="preserve">, topics are covered elaborately hence one gets </w:t>
      </w:r>
      <w:r w:rsidR="00281382">
        <w:rPr>
          <w:b w:val="0"/>
        </w:rPr>
        <w:t xml:space="preserve">enough </w:t>
      </w:r>
      <w:r w:rsidR="0093584F">
        <w:rPr>
          <w:b w:val="0"/>
        </w:rPr>
        <w:t xml:space="preserve">time preparing for the exam. </w:t>
      </w:r>
    </w:p>
    <w:p w:rsidR="00CA2A6E" w:rsidRDefault="0091267B" w:rsidP="00EE5480">
      <w:pPr>
        <w:pStyle w:val="a3"/>
        <w:numPr>
          <w:ilvl w:val="0"/>
          <w:numId w:val="6"/>
        </w:numPr>
        <w:rPr>
          <w:b w:val="0"/>
        </w:rPr>
      </w:pPr>
      <w:r w:rsidRPr="0091267B">
        <w:rPr>
          <w:b w:val="0"/>
          <w:noProof/>
        </w:rPr>
        <w:t>Excellen</w:t>
      </w:r>
      <w:r w:rsidR="00CA2A6E" w:rsidRPr="0091267B">
        <w:rPr>
          <w:b w:val="0"/>
          <w:noProof/>
        </w:rPr>
        <w:t>t preparation</w:t>
      </w:r>
      <w:r w:rsidR="00281382">
        <w:rPr>
          <w:b w:val="0"/>
        </w:rPr>
        <w:t xml:space="preserve"> for CV</w:t>
      </w:r>
      <w:r w:rsidR="00CA2A6E">
        <w:rPr>
          <w:b w:val="0"/>
        </w:rPr>
        <w:t xml:space="preserve">0-001 exam. </w:t>
      </w:r>
      <w:r w:rsidRPr="0091267B">
        <w:rPr>
          <w:b w:val="0"/>
          <w:noProof/>
        </w:rPr>
        <w:t>T</w:t>
      </w:r>
      <w:r w:rsidR="00CA2A6E" w:rsidRPr="0091267B">
        <w:rPr>
          <w:b w:val="0"/>
          <w:noProof/>
        </w:rPr>
        <w:t>his covers</w:t>
      </w:r>
      <w:r w:rsidR="00CA2A6E">
        <w:rPr>
          <w:b w:val="0"/>
        </w:rPr>
        <w:t xml:space="preserve"> up to date information on the course without omitting crucial areas. Tutors are not only easy to understand but also engaging</w:t>
      </w:r>
      <w:r>
        <w:rPr>
          <w:b w:val="0"/>
        </w:rPr>
        <w:t>, therefore,</w:t>
      </w:r>
      <w:r w:rsidR="00CA2A6E">
        <w:rPr>
          <w:b w:val="0"/>
        </w:rPr>
        <w:t xml:space="preserve"> giving you a more leisurely time grasping various issues covered in the </w:t>
      </w:r>
      <w:r w:rsidR="00CA2A6E" w:rsidRPr="0091267B">
        <w:rPr>
          <w:b w:val="0"/>
          <w:noProof/>
        </w:rPr>
        <w:t>coursework</w:t>
      </w:r>
      <w:r w:rsidR="00CA2A6E">
        <w:rPr>
          <w:b w:val="0"/>
        </w:rPr>
        <w:t xml:space="preserve">. </w:t>
      </w:r>
    </w:p>
    <w:p w:rsidR="00CA2A6E" w:rsidRDefault="00710BF1" w:rsidP="00EE5480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Excellent instructors. Due to their real-world approach </w:t>
      </w:r>
      <w:r w:rsidR="0091267B">
        <w:rPr>
          <w:b w:val="0"/>
          <w:noProof/>
        </w:rPr>
        <w:t>to</w:t>
      </w:r>
      <w:r>
        <w:rPr>
          <w:b w:val="0"/>
        </w:rPr>
        <w:t xml:space="preserve"> various issues tackled in the coursework, one gets </w:t>
      </w:r>
      <w:r w:rsidRPr="0091267B">
        <w:rPr>
          <w:b w:val="0"/>
          <w:noProof/>
        </w:rPr>
        <w:t>a</w:t>
      </w:r>
      <w:r w:rsidR="0091267B">
        <w:rPr>
          <w:b w:val="0"/>
          <w:noProof/>
        </w:rPr>
        <w:t xml:space="preserve"> more leisurely</w:t>
      </w:r>
      <w:r>
        <w:rPr>
          <w:b w:val="0"/>
        </w:rPr>
        <w:t xml:space="preserve"> time preparing for the exam and grasping vital details tested in the </w:t>
      </w:r>
      <w:r w:rsidRPr="0091267B">
        <w:rPr>
          <w:b w:val="0"/>
          <w:noProof/>
        </w:rPr>
        <w:t>exam</w:t>
      </w:r>
      <w:r>
        <w:rPr>
          <w:b w:val="0"/>
        </w:rPr>
        <w:t xml:space="preserve">. </w:t>
      </w:r>
      <w:r w:rsidR="0091267B">
        <w:rPr>
          <w:b w:val="0"/>
          <w:noProof/>
        </w:rPr>
        <w:t>A</w:t>
      </w:r>
      <w:r w:rsidRPr="0091267B">
        <w:rPr>
          <w:b w:val="0"/>
          <w:noProof/>
        </w:rPr>
        <w:t>dditionally</w:t>
      </w:r>
      <w:r>
        <w:rPr>
          <w:b w:val="0"/>
        </w:rPr>
        <w:t xml:space="preserve">, tutors are easy to understand hence no struggle gaining information from the tutors. </w:t>
      </w:r>
    </w:p>
    <w:p w:rsidR="001705A3" w:rsidRDefault="00D3334E" w:rsidP="00EE5480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The topics of this course are easy to understand therefore I attained </w:t>
      </w:r>
      <w:r w:rsidRPr="0091267B">
        <w:rPr>
          <w:b w:val="0"/>
          <w:noProof/>
        </w:rPr>
        <w:t>a</w:t>
      </w:r>
      <w:r w:rsidR="0091267B">
        <w:rPr>
          <w:b w:val="0"/>
          <w:noProof/>
        </w:rPr>
        <w:t>n excellen</w:t>
      </w:r>
      <w:r w:rsidRPr="0091267B">
        <w:rPr>
          <w:b w:val="0"/>
          <w:noProof/>
        </w:rPr>
        <w:t>t</w:t>
      </w:r>
      <w:r>
        <w:rPr>
          <w:b w:val="0"/>
        </w:rPr>
        <w:t xml:space="preserve"> score </w:t>
      </w:r>
      <w:r w:rsidR="0091267B">
        <w:rPr>
          <w:b w:val="0"/>
          <w:noProof/>
        </w:rPr>
        <w:t>o</w:t>
      </w:r>
      <w:r w:rsidRPr="0091267B">
        <w:rPr>
          <w:b w:val="0"/>
          <w:noProof/>
        </w:rPr>
        <w:t>n</w:t>
      </w:r>
      <w:r>
        <w:rPr>
          <w:b w:val="0"/>
        </w:rPr>
        <w:t xml:space="preserve"> the first try. The </w:t>
      </w:r>
      <w:r w:rsidR="0091267B">
        <w:rPr>
          <w:b w:val="0"/>
          <w:noProof/>
        </w:rPr>
        <w:t>item</w:t>
      </w:r>
      <w:r w:rsidRPr="0091267B">
        <w:rPr>
          <w:b w:val="0"/>
          <w:noProof/>
        </w:rPr>
        <w:t>s</w:t>
      </w:r>
      <w:r>
        <w:rPr>
          <w:b w:val="0"/>
        </w:rPr>
        <w:t xml:space="preserve"> are well laid out and </w:t>
      </w:r>
      <w:r w:rsidRPr="0091267B">
        <w:rPr>
          <w:b w:val="0"/>
          <w:noProof/>
        </w:rPr>
        <w:t>information</w:t>
      </w:r>
      <w:r w:rsidR="0091267B">
        <w:rPr>
          <w:b w:val="0"/>
          <w:noProof/>
        </w:rPr>
        <w:t>-</w:t>
      </w:r>
      <w:r w:rsidRPr="0091267B">
        <w:rPr>
          <w:b w:val="0"/>
          <w:noProof/>
        </w:rPr>
        <w:t>rich</w:t>
      </w:r>
      <w:r w:rsidR="00281382">
        <w:rPr>
          <w:b w:val="0"/>
        </w:rPr>
        <w:t xml:space="preserve">. The instructor specifies </w:t>
      </w:r>
      <w:r>
        <w:rPr>
          <w:b w:val="0"/>
        </w:rPr>
        <w:t xml:space="preserve">various issues on networking architecture. </w:t>
      </w:r>
    </w:p>
    <w:p w:rsidR="003F75A0" w:rsidRPr="00EE5480" w:rsidRDefault="00281382" w:rsidP="00EE5480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Great course! </w:t>
      </w:r>
      <w:r w:rsidR="003F75A0">
        <w:rPr>
          <w:b w:val="0"/>
        </w:rPr>
        <w:t>I would recomme</w:t>
      </w:r>
      <w:r>
        <w:rPr>
          <w:b w:val="0"/>
        </w:rPr>
        <w:t xml:space="preserve">nd this course for individuals who are going to </w:t>
      </w:r>
      <w:r w:rsidR="003F75A0">
        <w:rPr>
          <w:b w:val="0"/>
        </w:rPr>
        <w:t>take any CompTIA certification. The course builds k</w:t>
      </w:r>
      <w:r>
        <w:rPr>
          <w:b w:val="0"/>
        </w:rPr>
        <w:t>nowledge on networking concepts. If you attain CV0-001 video course, y</w:t>
      </w:r>
      <w:bookmarkStart w:id="0" w:name="_GoBack"/>
      <w:bookmarkEnd w:id="0"/>
      <w:r>
        <w:rPr>
          <w:b w:val="0"/>
        </w:rPr>
        <w:t xml:space="preserve">ou’ll get </w:t>
      </w:r>
      <w:r w:rsidR="0091267B">
        <w:rPr>
          <w:b w:val="0"/>
          <w:noProof/>
        </w:rPr>
        <w:t>high</w:t>
      </w:r>
      <w:r w:rsidR="003F75A0">
        <w:rPr>
          <w:b w:val="0"/>
        </w:rPr>
        <w:t xml:space="preserve"> score at the end of the </w:t>
      </w:r>
      <w:r>
        <w:rPr>
          <w:b w:val="0"/>
          <w:noProof/>
        </w:rPr>
        <w:t>certification exam</w:t>
      </w:r>
      <w:r w:rsidR="003F75A0">
        <w:rPr>
          <w:b w:val="0"/>
        </w:rPr>
        <w:t xml:space="preserve">. </w:t>
      </w:r>
      <w:r>
        <w:rPr>
          <w:b w:val="0"/>
        </w:rPr>
        <w:t xml:space="preserve"> </w:t>
      </w:r>
    </w:p>
    <w:sectPr w:rsidR="003F75A0" w:rsidRPr="00EE5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F0F53"/>
    <w:multiLevelType w:val="hybridMultilevel"/>
    <w:tmpl w:val="063E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87054A"/>
    <w:multiLevelType w:val="hybridMultilevel"/>
    <w:tmpl w:val="2F20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1069FF"/>
    <w:multiLevelType w:val="hybridMultilevel"/>
    <w:tmpl w:val="4D144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852FAE"/>
    <w:multiLevelType w:val="hybridMultilevel"/>
    <w:tmpl w:val="BC689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B72FB"/>
    <w:multiLevelType w:val="hybridMultilevel"/>
    <w:tmpl w:val="A3D0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7D4319"/>
    <w:multiLevelType w:val="hybridMultilevel"/>
    <w:tmpl w:val="D6C4B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DEzNDQzMTIyNTVU0lEKTi0uzszPAykwrgUAebIgHywAAAA="/>
  </w:docVars>
  <w:rsids>
    <w:rsidRoot w:val="00985A6E"/>
    <w:rsid w:val="00016697"/>
    <w:rsid w:val="00036847"/>
    <w:rsid w:val="00040EA1"/>
    <w:rsid w:val="00054776"/>
    <w:rsid w:val="00077803"/>
    <w:rsid w:val="001705A3"/>
    <w:rsid w:val="0026595A"/>
    <w:rsid w:val="00281382"/>
    <w:rsid w:val="002A230D"/>
    <w:rsid w:val="002B4766"/>
    <w:rsid w:val="002D5C6F"/>
    <w:rsid w:val="003201AB"/>
    <w:rsid w:val="003535F4"/>
    <w:rsid w:val="003F75A0"/>
    <w:rsid w:val="004124FB"/>
    <w:rsid w:val="00460DDC"/>
    <w:rsid w:val="004D3B87"/>
    <w:rsid w:val="004E5F06"/>
    <w:rsid w:val="005D6E9C"/>
    <w:rsid w:val="005E3BA5"/>
    <w:rsid w:val="0062209B"/>
    <w:rsid w:val="0068089D"/>
    <w:rsid w:val="006F60D7"/>
    <w:rsid w:val="00710BF1"/>
    <w:rsid w:val="007430AE"/>
    <w:rsid w:val="007443E3"/>
    <w:rsid w:val="00756AAC"/>
    <w:rsid w:val="007A1406"/>
    <w:rsid w:val="007A547E"/>
    <w:rsid w:val="007E2835"/>
    <w:rsid w:val="008E1477"/>
    <w:rsid w:val="0091267B"/>
    <w:rsid w:val="0093584F"/>
    <w:rsid w:val="00985A6E"/>
    <w:rsid w:val="00AA3796"/>
    <w:rsid w:val="00AE6C28"/>
    <w:rsid w:val="00B46650"/>
    <w:rsid w:val="00BC3D38"/>
    <w:rsid w:val="00C762A2"/>
    <w:rsid w:val="00CA2A6E"/>
    <w:rsid w:val="00CD7A90"/>
    <w:rsid w:val="00D1504C"/>
    <w:rsid w:val="00D3334E"/>
    <w:rsid w:val="00D7055E"/>
    <w:rsid w:val="00E121EC"/>
    <w:rsid w:val="00E823A9"/>
    <w:rsid w:val="00EA3B21"/>
    <w:rsid w:val="00EC1DD3"/>
    <w:rsid w:val="00EE5480"/>
    <w:rsid w:val="00F32DF5"/>
    <w:rsid w:val="00F64880"/>
    <w:rsid w:val="00FB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AC558"/>
  <w15:chartTrackingRefBased/>
  <w15:docId w15:val="{8600FC45-2805-4B83-BBB6-8F6581398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47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utuma</dc:creator>
  <cp:keywords/>
  <dc:description/>
  <cp:lastModifiedBy>Elena</cp:lastModifiedBy>
  <cp:revision>3</cp:revision>
  <dcterms:created xsi:type="dcterms:W3CDTF">2018-06-07T11:18:00Z</dcterms:created>
  <dcterms:modified xsi:type="dcterms:W3CDTF">2018-06-07T11:25:00Z</dcterms:modified>
</cp:coreProperties>
</file>